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ew</w:t>
      </w:r>
      <w:r>
        <w:t xml:space="preserve"> </w:t>
      </w:r>
      <w:r>
        <w:t xml:space="preserve">York</w:t>
      </w:r>
      <w:r>
        <w:t xml:space="preserve"> </w:t>
      </w:r>
      <w:r>
        <w:t xml:space="preserve">City</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w:t>
      </w:r>
      <w:r>
        <w:br/>
      </w:r>
      <w:r>
        <w:t xml:space="preserve">[Hospital or Clinic Name]</w:t>
      </w:r>
      <w:r>
        <w:br/>
      </w:r>
      <w:r>
        <w:t xml:space="preserve">[Address]</w:t>
      </w:r>
      <w:r>
        <w:br/>
      </w:r>
      <w:r>
        <w:t xml:space="preserve">New York City, NY 10001</w:t>
      </w:r>
    </w:p>
    <w:bookmarkStart w:id="20" w:name="dear-hiring-committee"/>
    <w:p>
      <w:pPr>
        <w:pStyle w:val="Heading2"/>
      </w:pPr>
      <w:r>
        <w:t xml:space="preserve">Dear Hiring Committee,</w:t>
      </w:r>
    </w:p>
    <w:p>
      <w:pPr>
        <w:pStyle w:val="FirstParagraph"/>
      </w:pPr>
      <w:r>
        <w:t xml:space="preserve">I am writing to express my interest in the Doctor General Practitioner position at [Hospital or Clinic Name] in the United States New York City. As a dedicated and compassionate physician with over [X years] of experience in primary care, I am eager to contribute my clinical expertise, patient-centered approach, and commitment to improving healthcare outcomes in one of the most dynamic and culturally diverse urban environments in the world. New York City’s unique healthcare challenges and opportunities align perfectly with my professional goals, and I am confident that my background as a General Practitioner will enable me to make meaningful contributions to your organization.</w:t>
      </w:r>
    </w:p>
    <w:p>
      <w:pPr>
        <w:pStyle w:val="BodyText"/>
      </w:pPr>
      <w:r>
        <w:t xml:space="preserve">Throughout my career as a Doctor General Practitioner, I have developed a deep understanding of the complexities of primary care in high-need communities. My training at [Medical School Name] and residency at [Residency Institution] equipped me with the foundational knowledge and clinical skills necessary to provide comprehensive, holistic care to patients of all ages. Whether managing chronic conditions, addressing acute illnesses, or offering preventive care, I have consistently prioritized patient education and empowerment to foster long-term health and wellness.</w:t>
      </w:r>
    </w:p>
    <w:p>
      <w:pPr>
        <w:pStyle w:val="BodyText"/>
      </w:pPr>
      <w:r>
        <w:t xml:space="preserve">What sets me apart as a General Practitioner is my ability to adapt to the ever-evolving demands of modern healthcare. In New York City, where patients face unique challenges such as limited access to resources, language barriers, and socioeconomic disparities, I have honed my skills in cultural competency and patient communication. For example, during my time at [Previous Workplace or Clinic], I worked closely with underserved populations in the Bronx and Harlem, developing tailored care plans that addressed both medical and social determinants of health. This experience reinforced my belief that effective healthcare is not just about treating symptoms but understanding the broader context of a patient’s life.</w:t>
      </w:r>
    </w:p>
    <w:p>
      <w:pPr>
        <w:pStyle w:val="BodyText"/>
      </w:pPr>
      <w:r>
        <w:t xml:space="preserve">As a Doctor General Practitioner, I am also deeply committed to staying at the forefront of medical advancements. I regularly participate in continuing education courses and professional development programs to ensure that my practice reflects the latest evidence-based guidelines. In New York City, where healthcare innovation is rapid and collaborative, I have embraced opportunities to work alongside specialists, public health officials, and community organizations to create integrated care models. For instance, I led a initiative at [Previous Workplace] to implement telehealth services for patients in remote or low-income neighborhoods, significantly improving access to care during the pandemic.</w:t>
      </w:r>
    </w:p>
    <w:p>
      <w:pPr>
        <w:pStyle w:val="BodyText"/>
      </w:pPr>
      <w:r>
        <w:t xml:space="preserve">One of my core strengths as a General Practitioner is my ability to build trust with patients through empathy and active listening. In the United States New York City, where healthcare systems can often feel impersonal, I strive to create a warm and welcoming environment for every individual who walks through the door. My approach is rooted in treating each patient as a unique person rather than just a set of symptoms. This philosophy has earned me consistent praise from patients and colleagues alike, including recognition as [Any Awards or Honors Received].</w:t>
      </w:r>
    </w:p>
    <w:p>
      <w:pPr>
        <w:pStyle w:val="BodyText"/>
      </w:pPr>
      <w:r>
        <w:t xml:space="preserve">Furthermore, I am passionate about contributing to the broader healthcare ecosystem of New York City. The city’s diverse population requires physicians who are not only clinically skilled but also socially aware and culturally responsive. As a General Practitioner, I have actively participated in community health fairs, public education campaigns, and advocacy efforts to address health inequities. For example, I collaborated with local nonprofits to provide free screenings for hypertension and diabetes in underserved neighborhoods, which helped identify early cases of these conditions and connect patients with long-term care.</w:t>
      </w:r>
    </w:p>
    <w:p>
      <w:pPr>
        <w:pStyle w:val="BodyText"/>
      </w:pPr>
      <w:r>
        <w:t xml:space="preserve">Joining [Hospital or Clinic Name] would allow me to leverage my experience as a Doctor General Practitioner in a setting that values innovation, compassion, and community engagement. I am particularly drawn to your organization’s mission to [mention specific mission or values of the hospital/clinic, if known], as it resonates with my own dedication to equitable and patient-centered care. I am confident that my clinical expertise, leadership abilities, and commitment to serving diverse populations will align seamlessly with your team’s goals.</w:t>
      </w:r>
    </w:p>
    <w:p>
      <w:pPr>
        <w:pStyle w:val="BodyText"/>
      </w:pPr>
      <w:r>
        <w:t xml:space="preserve">In addition to my clinical work, I bring strong interpersonal skills and a collaborative mindset. As a General Practitioner, I understand the importance of working effectively with nurses, specialists, and administrative staff to ensure smooth patient care transitions. My ability to communicate clearly and resolve conflicts has been instrumental in fostering positive team dynamics in previous roles. I am also comfortable with electronic health record systems (EHRs) such as Epic and Cerner, which are widely used in New York City healthcare institutions.</w:t>
      </w:r>
    </w:p>
    <w:p>
      <w:pPr>
        <w:pStyle w:val="BodyText"/>
      </w:pPr>
      <w:r>
        <w:t xml:space="preserve">Finally, I would like to emphasize my adaptability and resilience—qualities that are essential for a Doctor General Practitioner in the fast-paced environment of New York City. Whether managing a high volume of patients during peak hours or responding to emergencies, I remain focused on delivering consistent, high-quality care. My ability to thrive under pressure is complemented by my dedication to maintaining work-life balance, which allows me to approach each day with energy and enthusiasm.</w:t>
      </w:r>
    </w:p>
    <w:p>
      <w:pPr>
        <w:pStyle w:val="BodyText"/>
      </w:pPr>
      <w:r>
        <w:t xml:space="preserve">Thank you for considering my application. I would be honored to discuss how my background as a General Practitioner can contribute to the continued success of [Hospital or Clinic Name]. I am available at [Your Phone Number] or [Your Email Address] and am happy to accommodate an interview at your earliest convenience. I look forward to the opportunity to contribute my skills and passion for healthcare in the United States New York City.</w:t>
      </w:r>
    </w:p>
    <w:p>
      <w:pPr>
        <w:pStyle w:val="BodyText"/>
      </w:pPr>
      <w:r>
        <w:t xml:space="preserve">Sincerely,</w:t>
      </w:r>
    </w:p>
    <w:p>
      <w:pPr>
        <w:pStyle w:val="BodyText"/>
      </w:pPr>
      <w:r>
        <w:t xml:space="preserve">[Your Full Name]</w:t>
      </w:r>
      <w:r>
        <w:br/>
      </w:r>
      <w:r>
        <w:t xml:space="preserve">[Medical License Number, if applicable]</w:t>
      </w:r>
      <w:r>
        <w:br/>
      </w:r>
      <w:r>
        <w:t xml:space="preserve">[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 New York City</dc:title>
  <dc:creator/>
  <cp:keywords/>
  <dcterms:created xsi:type="dcterms:W3CDTF">2026-07-24T13:23:22Z</dcterms:created>
  <dcterms:modified xsi:type="dcterms:W3CDTF">2026-07-24T13:23:22Z</dcterms:modified>
</cp:coreProperties>
</file>

<file path=docProps/custom.xml><?xml version="1.0" encoding="utf-8"?>
<Properties xmlns="http://schemas.openxmlformats.org/officeDocument/2006/custom-properties" xmlns:vt="http://schemas.openxmlformats.org/officeDocument/2006/docPropsVTypes"/>
</file>